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Балта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НП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591250" cy="3850105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38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216892" cy="4340993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34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45768" cy="4340993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34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4470582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4488056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61282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90757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33030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02389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464326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4069644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4441743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алтаева Галина НПИ-01-19</dc:creator>
  <dc:language>ru-RU</dc:language>
  <cp:keywords/>
  <dcterms:created xsi:type="dcterms:W3CDTF">2022-09-07T16:41:54Z</dcterms:created>
  <dcterms:modified xsi:type="dcterms:W3CDTF">2022-09-07T16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